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62164E" w:rsidRDefault="00743531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69595"/>
                <wp:effectExtent l="133350" t="76200" r="137160" b="7810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6959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43531" w:rsidRDefault="00743531" w:rsidP="00743531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C0145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KOMPETENCER</w:t>
                            </w:r>
                          </w:p>
                          <w:p w:rsidR="00FD20A3" w:rsidRPr="0062164E" w:rsidRDefault="000B2CBF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KONKRETISER DINE KOMPETENCER</w:t>
                            </w:r>
                          </w:p>
                          <w:p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743531" w:rsidRDefault="00743531" w:rsidP="00743531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 w:rsidRPr="00C01456">
                        <w:rPr>
                          <w:rFonts w:cstheme="minorHAnsi"/>
                          <w:b/>
                          <w:color w:val="FFFFFF" w:themeColor="background1"/>
                        </w:rPr>
                        <w:t>KOMPETENCER</w:t>
                      </w:r>
                    </w:p>
                    <w:p w:rsidR="00FD20A3" w:rsidRPr="0062164E" w:rsidRDefault="000B2CBF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KONKRETISER DINE KOMPETENCER</w:t>
                      </w:r>
                    </w:p>
                    <w:p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:rsidR="00A25DA9" w:rsidRPr="00605872" w:rsidRDefault="000B2CBF" w:rsidP="0060587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t </w:t>
      </w:r>
      <w:r w:rsidR="00B43D89">
        <w:rPr>
          <w:rFonts w:asciiTheme="majorHAnsi" w:hAnsiTheme="majorHAnsi" w:cstheme="majorHAnsi"/>
        </w:rPr>
        <w:t>du konkretiserer</w:t>
      </w:r>
      <w:r>
        <w:rPr>
          <w:rFonts w:asciiTheme="majorHAnsi" w:hAnsiTheme="majorHAnsi" w:cstheme="majorHAnsi"/>
        </w:rPr>
        <w:t xml:space="preserve"> dine kompetencer</w:t>
      </w:r>
      <w:r w:rsidR="00B43D89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så de bliver håndgribelige og lettere forståelige.</w:t>
      </w: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:rsidR="00DD01AB" w:rsidRDefault="00B43D89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Vælg mindst </w:t>
      </w:r>
      <w:r w:rsidR="000F30AB">
        <w:rPr>
          <w:rFonts w:asciiTheme="majorHAnsi" w:hAnsiTheme="majorHAnsi" w:cstheme="majorHAnsi"/>
        </w:rPr>
        <w:t>3</w:t>
      </w:r>
      <w:r w:rsidR="000B2CBF" w:rsidRPr="000B2CBF">
        <w:rPr>
          <w:rFonts w:asciiTheme="majorHAnsi" w:hAnsiTheme="majorHAnsi" w:cstheme="majorHAnsi"/>
        </w:rPr>
        <w:t xml:space="preserve"> kompetencer, som du gerne vil beskrive yderligere. </w:t>
      </w:r>
      <w:r w:rsidR="000F30AB">
        <w:rPr>
          <w:rFonts w:asciiTheme="majorHAnsi" w:hAnsiTheme="majorHAnsi" w:cstheme="majorHAnsi"/>
        </w:rPr>
        <w:t>Fx</w:t>
      </w:r>
      <w:r w:rsidR="000B2CBF" w:rsidRPr="000B2CBF">
        <w:rPr>
          <w:rFonts w:asciiTheme="majorHAnsi" w:hAnsiTheme="majorHAnsi" w:cstheme="majorHAnsi"/>
        </w:rPr>
        <w:t xml:space="preserve"> de </w:t>
      </w:r>
      <w:r w:rsidR="000F30AB">
        <w:rPr>
          <w:rFonts w:asciiTheme="majorHAnsi" w:hAnsiTheme="majorHAnsi" w:cstheme="majorHAnsi"/>
        </w:rPr>
        <w:t>3</w:t>
      </w:r>
      <w:r w:rsidR="000B2CBF" w:rsidRPr="000B2CBF">
        <w:rPr>
          <w:rFonts w:asciiTheme="majorHAnsi" w:hAnsiTheme="majorHAnsi" w:cstheme="majorHAnsi"/>
        </w:rPr>
        <w:t xml:space="preserve"> ting</w:t>
      </w:r>
      <w:r>
        <w:rPr>
          <w:rFonts w:asciiTheme="majorHAnsi" w:hAnsiTheme="majorHAnsi" w:cstheme="majorHAnsi"/>
        </w:rPr>
        <w:t>, du syn</w:t>
      </w:r>
      <w:r w:rsidR="000B2CBF" w:rsidRPr="000B2CBF">
        <w:rPr>
          <w:rFonts w:asciiTheme="majorHAnsi" w:hAnsiTheme="majorHAnsi" w:cstheme="majorHAnsi"/>
        </w:rPr>
        <w:t>es</w:t>
      </w:r>
      <w:r>
        <w:rPr>
          <w:rFonts w:asciiTheme="majorHAnsi" w:hAnsiTheme="majorHAnsi" w:cstheme="majorHAnsi"/>
        </w:rPr>
        <w:t>,</w:t>
      </w:r>
      <w:r w:rsidR="000B2CBF" w:rsidRPr="000B2CBF">
        <w:rPr>
          <w:rFonts w:asciiTheme="majorHAnsi" w:hAnsiTheme="majorHAnsi" w:cstheme="majorHAnsi"/>
        </w:rPr>
        <w:t xml:space="preserve"> at du er bedst til</w:t>
      </w:r>
      <w:r>
        <w:rPr>
          <w:rFonts w:asciiTheme="majorHAnsi" w:hAnsiTheme="majorHAnsi" w:cstheme="majorHAnsi"/>
        </w:rPr>
        <w:t>,</w:t>
      </w:r>
      <w:r w:rsidR="000B2CBF" w:rsidRPr="000B2CBF">
        <w:rPr>
          <w:rFonts w:asciiTheme="majorHAnsi" w:hAnsiTheme="majorHAnsi" w:cstheme="majorHAnsi"/>
        </w:rPr>
        <w:t xml:space="preserve"> eller det</w:t>
      </w:r>
      <w:r>
        <w:rPr>
          <w:rFonts w:asciiTheme="majorHAnsi" w:hAnsiTheme="majorHAnsi" w:cstheme="majorHAnsi"/>
        </w:rPr>
        <w:t>,</w:t>
      </w:r>
      <w:r w:rsidR="000B2CBF" w:rsidRPr="000B2CBF">
        <w:rPr>
          <w:rFonts w:asciiTheme="majorHAnsi" w:hAnsiTheme="majorHAnsi" w:cstheme="majorHAnsi"/>
        </w:rPr>
        <w:t xml:space="preserve"> som interesserer dig mest</w:t>
      </w:r>
      <w:r>
        <w:rPr>
          <w:rFonts w:asciiTheme="majorHAnsi" w:hAnsiTheme="majorHAnsi" w:cstheme="majorHAnsi"/>
        </w:rPr>
        <w:t>.</w:t>
      </w:r>
    </w:p>
    <w:p w:rsidR="000B2CBF" w:rsidRDefault="000B2CBF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øv at lave en konkret beskrivelse af kompetencer</w:t>
      </w:r>
      <w:r w:rsidR="00B43D89">
        <w:rPr>
          <w:rFonts w:asciiTheme="majorHAnsi" w:hAnsiTheme="majorHAnsi" w:cstheme="majorHAnsi"/>
        </w:rPr>
        <w:t>ne.</w:t>
      </w:r>
    </w:p>
    <w:p w:rsidR="000B2CBF" w:rsidRPr="000B2CBF" w:rsidRDefault="000B2CBF" w:rsidP="000B2CBF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rug evt. hjælpesætningerne nedenfor til at komme i gang med beskrivelsen.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:rsidR="0016349E" w:rsidRDefault="000B2CBF" w:rsidP="0018201F">
      <w:pPr>
        <w:pStyle w:val="Listeafsnit"/>
        <w:numPr>
          <w:ilvl w:val="0"/>
          <w:numId w:val="6"/>
        </w:numPr>
        <w:spacing w:after="0" w:line="240" w:lineRule="auto"/>
        <w:ind w:left="709"/>
      </w:pPr>
      <w:r w:rsidRPr="000B2CBF">
        <w:rPr>
          <w:b/>
        </w:rPr>
        <w:t>Interaktionsdesign</w:t>
      </w:r>
      <w:r>
        <w:t xml:space="preserve"> handler om at sikre, at en it-løsning er designet på en</w:t>
      </w:r>
      <w:r w:rsidR="0018201F">
        <w:t xml:space="preserve"> </w:t>
      </w:r>
      <w:r>
        <w:t>måde, så den fungerer godt sammen med brugeren.</w:t>
      </w:r>
    </w:p>
    <w:p w:rsidR="000B2CBF" w:rsidRDefault="000B2CBF" w:rsidP="0018201F">
      <w:pPr>
        <w:pStyle w:val="Listeafsnit"/>
        <w:numPr>
          <w:ilvl w:val="0"/>
          <w:numId w:val="6"/>
        </w:numPr>
        <w:spacing w:after="0" w:line="240" w:lineRule="auto"/>
        <w:ind w:left="709"/>
      </w:pPr>
      <w:r w:rsidRPr="000B2CBF">
        <w:rPr>
          <w:b/>
        </w:rPr>
        <w:t xml:space="preserve">Videnskabsteori </w:t>
      </w:r>
      <w:r>
        <w:t>handler om, at man kan gøre det klart for andre, hvilket</w:t>
      </w:r>
      <w:r w:rsidR="0018201F">
        <w:t xml:space="preserve"> </w:t>
      </w:r>
      <w:r>
        <w:t>perspektiv man undersøger noget ud fra.</w:t>
      </w:r>
    </w:p>
    <w:p w:rsidR="000B2CBF" w:rsidRPr="000B2CBF" w:rsidRDefault="000B2CBF" w:rsidP="0018201F">
      <w:pPr>
        <w:pStyle w:val="Listeafsnit"/>
        <w:numPr>
          <w:ilvl w:val="0"/>
          <w:numId w:val="6"/>
        </w:numPr>
        <w:spacing w:after="0" w:line="240" w:lineRule="auto"/>
        <w:ind w:left="709"/>
        <w:rPr>
          <w:rFonts w:asciiTheme="majorHAnsi" w:hAnsiTheme="majorHAnsi" w:cstheme="majorHAnsi"/>
        </w:rPr>
      </w:pPr>
      <w:r w:rsidRPr="000B2CBF">
        <w:rPr>
          <w:b/>
        </w:rPr>
        <w:t>Evaluering</w:t>
      </w:r>
      <w:r>
        <w:t xml:space="preserve"> er måder at undersøge, hvordan et bestemt tiltag fungerer,</w:t>
      </w:r>
      <w:r w:rsidR="0018201F">
        <w:t xml:space="preserve"> </w:t>
      </w:r>
      <w:r>
        <w:t>og hvor godt det fungerer. Man kan både undersøge, om målet nås, og</w:t>
      </w:r>
      <w:r w:rsidR="0018201F">
        <w:t xml:space="preserve"> </w:t>
      </w:r>
      <w:bookmarkStart w:id="0" w:name="_GoBack"/>
      <w:bookmarkEnd w:id="0"/>
      <w:r>
        <w:t>om måden, det nås på, er den bedste.</w:t>
      </w:r>
    </w:p>
    <w:p w:rsidR="000B2CBF" w:rsidRDefault="000B2CBF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:rsidR="00DD01A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5C3D9B">
        <w:rPr>
          <w:rFonts w:asciiTheme="majorHAnsi" w:hAnsiTheme="majorHAnsi" w:cstheme="majorHAnsi"/>
          <w:b/>
        </w:rPr>
        <w:t>MINE KOMPETENCER</w:t>
      </w:r>
      <w:r>
        <w:rPr>
          <w:rFonts w:asciiTheme="majorHAnsi" w:hAnsiTheme="majorHAnsi" w:cstheme="majorHAnsi"/>
          <w:b/>
        </w:rPr>
        <w:t>:</w:t>
      </w: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605872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jælpesætninger: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__________________ handler om at _____________</w:t>
      </w:r>
      <w:r>
        <w:rPr>
          <w:rFonts w:asciiTheme="majorHAnsi" w:hAnsiTheme="majorHAnsi" w:cstheme="majorHAnsi"/>
        </w:rPr>
        <w:br/>
      </w:r>
      <w:r>
        <w:rPr>
          <w:rFonts w:asciiTheme="majorHAnsi" w:hAnsiTheme="majorHAnsi" w:cstheme="majorHAnsi"/>
        </w:rPr>
        <w:br/>
        <w:t>Det gør man ved at ___________________________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__________________ er måder</w:t>
      </w:r>
      <w:r w:rsidR="00B43D89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hvorpå man __________________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t er særligt brug i situationer</w:t>
      </w:r>
      <w:r w:rsidR="00B43D89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hvor _________________________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__________________ er vigtigt</w:t>
      </w:r>
      <w:r w:rsidR="00B43D89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fordi _________________________</w:t>
      </w: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an kan ikke ____________________________ uden _______________________</w:t>
      </w:r>
    </w:p>
    <w:p w:rsidR="000B2CBF" w:rsidRPr="000B2CBF" w:rsidRDefault="000B2CBF" w:rsidP="00603B49">
      <w:pPr>
        <w:spacing w:after="0" w:line="240" w:lineRule="auto"/>
        <w:rPr>
          <w:rFonts w:asciiTheme="majorHAnsi" w:hAnsiTheme="majorHAnsi" w:cstheme="majorHAnsi"/>
        </w:rPr>
      </w:pPr>
    </w:p>
    <w:p w:rsidR="000B2CBF" w:rsidRDefault="000B2CB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0B2CBF" w:rsidSect="005C3D9B">
      <w:footerReference w:type="default" r:id="rId8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F5289"/>
    <w:multiLevelType w:val="hybridMultilevel"/>
    <w:tmpl w:val="50C2B28E"/>
    <w:lvl w:ilvl="0" w:tplc="04060001">
      <w:start w:val="1"/>
      <w:numFmt w:val="bullet"/>
      <w:lvlText w:val=""/>
      <w:lvlJc w:val="left"/>
      <w:pPr>
        <w:ind w:left="535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25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97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69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41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13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85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57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295" w:hanging="360"/>
      </w:pPr>
      <w:rPr>
        <w:rFonts w:ascii="Wingdings" w:hAnsi="Wingdings" w:hint="default"/>
      </w:rPr>
    </w:lvl>
  </w:abstractNum>
  <w:abstractNum w:abstractNumId="6" w15:restartNumberingAfterBreak="0">
    <w:nsid w:val="688A4E53"/>
    <w:multiLevelType w:val="hybridMultilevel"/>
    <w:tmpl w:val="37AC2CF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1304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0B2CBF"/>
    <w:rsid w:val="000F30AB"/>
    <w:rsid w:val="0016349E"/>
    <w:rsid w:val="0018201F"/>
    <w:rsid w:val="00493E96"/>
    <w:rsid w:val="005A0697"/>
    <w:rsid w:val="005C3D9B"/>
    <w:rsid w:val="005E7B1F"/>
    <w:rsid w:val="00603B49"/>
    <w:rsid w:val="00605872"/>
    <w:rsid w:val="0062164E"/>
    <w:rsid w:val="00743531"/>
    <w:rsid w:val="00914CE2"/>
    <w:rsid w:val="009F3471"/>
    <w:rsid w:val="00A25DA9"/>
    <w:rsid w:val="00A34BEB"/>
    <w:rsid w:val="00A50A10"/>
    <w:rsid w:val="00B43D89"/>
    <w:rsid w:val="00CB1EFC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765BBC10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D6646-B698-4A12-8138-53ACCAEE0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72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4</cp:revision>
  <dcterms:created xsi:type="dcterms:W3CDTF">2019-11-12T10:13:00Z</dcterms:created>
  <dcterms:modified xsi:type="dcterms:W3CDTF">2020-05-11T12:48:00Z</dcterms:modified>
</cp:coreProperties>
</file>